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Electronics Engineering Program at University of Abuja, Niger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prestigious scholarship opportunity to pursue my undergraduate studies in Electronics Engineering at the University of Abuja in Nigeria. As a passionate young Nigerian aspiring to become a leading Electronics Engineer, I believe that this scholarship represents not just an educational opportunity, but a pivotal investment in my capacity to contribute meaningfully to Nigeria's technological advancement and economic development within the heart of Abuja.</w:t>
      </w:r>
    </w:p>
    <w:p>
      <w:pPr>
        <w:pStyle w:val="BodyText"/>
      </w:pPr>
      <w:r>
        <w:t xml:space="preserve">My journey toward Electronics Engineering began during my secondary school years at Federal Government College, Gwagwalada, where I excelled in physics and mathematics. My fascination with circuits, microcontrollers, and the transformative power of electronics deepened when I designed a solar-powered street lighting system for my community. This project not only won the Abuja Science Fair Award but also revealed to me how critical electronics infrastructure is to solving real-world challenges in Nigeria. As I prepared for university, I realized that to make a substantial impact, I required advanced technical training and research opportunities unavailable at my local institutions. The University of Abuja’s renowned Electronics Engineering department—located strategically in Nigeria’s Federal Capital Territory—offers precisely the academic rigor and industry connections necessary to cultivate my potential.</w:t>
      </w:r>
    </w:p>
    <w:p>
      <w:pPr>
        <w:pStyle w:val="BodyText"/>
      </w:pPr>
      <w:r>
        <w:t xml:space="preserve">Nigeria Abuja is uniquely positioned as a technological hub where innovation meets national development. The city hosts major government ICT initiatives, telecommunications giants like MTN and Airtel, and emerging tech startups in the Central Business District. Studying Electronics Engineering in this environment provides unparalleled access to internships with organizations like NITDA (National Information Technology Development Agency) and the Nigerian Communications Commission (NCC). I have specifically researched how the University of Abuja’s curriculum integrates practical training through partnerships with these institutions. The department’s focus on renewable energy systems, telecommunications, and smart infrastructure aligns perfectly with my goal to develop affordable electronics solutions for Nigeria’s rural electrification challenges—a critical priority for the Federal Government under its Sustainable Development Goals framework.</w:t>
      </w:r>
    </w:p>
    <w:p>
      <w:pPr>
        <w:pStyle w:val="BodyText"/>
      </w:pPr>
      <w:r>
        <w:t xml:space="preserve">My academic record reflects unwavering dedication. I graduated as valedictorian from my secondary school with an A in Physics and B+ in Mathematics, securing a place on the national merit list for STEM students. I further enhanced my technical skills through online courses in Arduino programming and circuit design via Coursera, completing certificates from institutions like MIT OpenCourseWare. Additionally, I volunteered as a technician at Gwagwalada Community Health Center, maintaining medical equipment during power fluctuations—experience that solidified my understanding of electronics’ life-saving applications. These initiatives demonstrate my commitment to becoming not just an Electronics Engineer, but a solutions-oriented professional ready to address Nigeria’s infrastructural gaps.</w:t>
      </w:r>
    </w:p>
    <w:p>
      <w:pPr>
        <w:pStyle w:val="BodyText"/>
      </w:pPr>
      <w:r>
        <w:t xml:space="preserve">Financial considerations present the most significant barrier to my academic progression. My family operates a small agricultural business in Nasarawa State, and while we have consistently prioritized education, the costs associated with tuition, laboratory fees, and accommodation in Abuja exceed our capacity. This Scholarship Application Letter is thus a heartfelt appeal for support to alleviate this burden. The scholarship would cover 100% of my tuition and provide stipend for living expenses—enabling me to fully immerse myself in academic pursuits without the distraction of part-time work. I am committed to utilizing this opportunity responsibly: maintaining a minimum GPA of 3.5, participating in university research projects like the ongoing "Smart Grid Initiative" at Abuja’s Energy Research Center, and eventually mentoring students from underserved communities.</w:t>
      </w:r>
    </w:p>
    <w:p>
      <w:pPr>
        <w:pStyle w:val="BodyText"/>
      </w:pPr>
      <w:r>
        <w:t xml:space="preserve">My vision extends beyond personal achievement. I aspire to establish an engineering consultancy in Abuja specializing in low-cost, resilient electronics for rural communities—such as solar-powered agricultural processing units or telemedicine devices. Nigeria’s National Digital Economy Policy emphasizes digital inclusion, and as an Electronics Engineer trained at the University of Abuja, I will be positioned to contribute directly to this agenda. I am particularly inspired by the legacy of Nigerian pioneers like Professor Adebayo Ogunlesi, who transformed telecommunications infrastructure through innovative electronics engineering—a path I intend to follow. This scholarship would allow me to join that lineage, ensuring my skills remain rooted in Nigeria’s development needs rather than being sought after by foreign institutions.</w:t>
      </w:r>
    </w:p>
    <w:p>
      <w:pPr>
        <w:pStyle w:val="BodyText"/>
      </w:pPr>
      <w:r>
        <w:t xml:space="preserve">What sets me apart is not just academic performance but a proven commitment to community impact. During the pandemic, I collaborated with local NGOs to distribute 150 battery-powered health monitoring devices across Abuja’s informal settlements—reducing response times for critical cases by 40%. This project required troubleshooting complex electronics under resource constraints, a skill directly transferable to the challenges of Nigeria’s energy landscape. As an Electronics Engineer in training, I understand that technology must serve people first; this philosophy guides all my technical work and aligns with the scholarship committee’s mission to fund students who will drive societal change.</w:t>
      </w:r>
    </w:p>
    <w:p>
      <w:pPr>
        <w:pStyle w:val="BodyText"/>
      </w:pPr>
      <w:r>
        <w:t xml:space="preserve">I have attached comprehensive documents including academic transcripts, recommendation letters from my physics teacher and a local engineering professional, and proof of community projects. I welcome the opportunity to discuss how my goals intersect with your institution’s vision during an interview. Thank you for considering this Scholarship Application Letter with the seriousness it deserves—I am eager to contribute to Nigeria Abuja’s emergence as a leader in African technological innovation.</w:t>
      </w:r>
    </w:p>
    <w:p>
      <w:pPr>
        <w:pStyle w:val="BodyText"/>
      </w:pPr>
      <w:r>
        <w:t xml:space="preserve">Sincerely,</w:t>
      </w:r>
    </w:p>
    <w:p>
      <w:pPr>
        <w:pStyle w:val="BodyText"/>
      </w:pPr>
      <w:r>
        <w:t xml:space="preserve">[Your Full Name]</w:t>
      </w:r>
    </w:p>
    <w:p>
      <w:pPr>
        <w:pStyle w:val="BodyText"/>
      </w:pPr>
      <w:r>
        <w:t xml:space="preserve">Electronics Engineering Aspirant, University of Abuja</w:t>
      </w:r>
    </w:p>
    <w:p>
      <w:pPr>
        <w:pStyle w:val="BodyText"/>
      </w:pPr>
      <w:r>
        <w:t xml:space="preserve">Word Count: 842</w:t>
      </w:r>
    </w:p>
    <w:p>
      <w:pPr>
        <w:pStyle w:val="BodyText"/>
      </w:pPr>
      <w:r>
        <w:t xml:space="preserve">Note: This Scholarship Application Letter is specifically tailored for Electronics Engineering studies in Nigeria Abuja, emphasizing the strategic importance of the Federal Capital Territory as a hub for technological development and sustainable infrastructur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20T04:44:48Z</dcterms:created>
  <dcterms:modified xsi:type="dcterms:W3CDTF">2026-07-20T04:44:48Z</dcterms:modified>
</cp:coreProperties>
</file>

<file path=docProps/custom.xml><?xml version="1.0" encoding="utf-8"?>
<Properties xmlns="http://schemas.openxmlformats.org/officeDocument/2006/custom-properties" xmlns:vt="http://schemas.openxmlformats.org/officeDocument/2006/docPropsVTypes"/>
</file>